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9F1D1" w14:textId="77777777" w:rsidR="0005570B" w:rsidRDefault="0005570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68EEB83D" w14:textId="592ACF35" w:rsidR="0005570B" w:rsidRPr="00474020" w:rsidRDefault="0047402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291EE9C8" w14:textId="77777777" w:rsidR="0005570B" w:rsidRDefault="0005570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1FB6D88" w14:textId="77777777" w:rsidR="0005570B" w:rsidRDefault="009E56F6">
      <w:pPr>
        <w:tabs>
          <w:tab w:val="left" w:pos="4830"/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45A5C602" w14:textId="77777777" w:rsidR="0005570B" w:rsidRDefault="009E56F6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03AA1F22" w14:textId="77777777" w:rsidR="0005570B" w:rsidRDefault="009E56F6">
      <w:pPr>
        <w:tabs>
          <w:tab w:val="left" w:pos="3792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30791E1D" w14:textId="4BD42B57" w:rsidR="0005570B" w:rsidRDefault="009E56F6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City</w:t>
      </w:r>
    </w:p>
    <w:p w14:paraId="258F7DBA" w14:textId="3009D735" w:rsidR="00605692" w:rsidRPr="00474020" w:rsidRDefault="00605692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>
        <w:rPr>
          <w:rFonts w:ascii="Arial" w:eastAsia="Arial" w:hAnsi="Arial" w:cs="Arial"/>
          <w:noProof/>
          <w:sz w:val="20"/>
          <w:lang w:val="en-US" w:eastAsia="en-US" w:bidi="en-US"/>
        </w:rPr>
        <w:t>State/Province</w:t>
      </w:r>
    </w:p>
    <w:p w14:paraId="3185124E" w14:textId="77205E9A" w:rsidR="0005570B" w:rsidRPr="00474020" w:rsidRDefault="00605692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>
        <w:rPr>
          <w:rFonts w:ascii="Arial" w:eastAsia="Arial" w:hAnsi="Arial" w:cs="Arial"/>
          <w:noProof/>
          <w:sz w:val="20"/>
          <w:lang w:val="en-US" w:eastAsia="en-US" w:bidi="en-US"/>
        </w:rPr>
        <w:t>Zip/</w:t>
      </w:r>
      <w:r w:rsidR="009E56F6" w:rsidRPr="00474020">
        <w:rPr>
          <w:rFonts w:ascii="Arial" w:eastAsia="Arial" w:hAnsi="Arial" w:cs="Arial"/>
          <w:noProof/>
          <w:sz w:val="20"/>
          <w:lang w:val="en-US" w:eastAsia="en-US" w:bidi="en-US"/>
        </w:rPr>
        <w:t>Postal Code</w:t>
      </w:r>
    </w:p>
    <w:p w14:paraId="591C1705" w14:textId="77777777" w:rsidR="0005570B" w:rsidRPr="00474020" w:rsidRDefault="0005570B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</w:pPr>
    </w:p>
    <w:p w14:paraId="25AC0F1B" w14:textId="77777777" w:rsidR="0005570B" w:rsidRPr="00474020" w:rsidRDefault="0005570B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</w:pPr>
    </w:p>
    <w:p w14:paraId="54CC550D" w14:textId="77777777" w:rsidR="0005570B" w:rsidRPr="00474020" w:rsidRDefault="0005570B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</w:pPr>
    </w:p>
    <w:p w14:paraId="3DE7B02F" w14:textId="45CE9E1D" w:rsidR="0005570B" w:rsidRPr="00474020" w:rsidRDefault="00A65C4A">
      <w:pPr>
        <w:pStyle w:val="Date"/>
        <w:tabs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</w:tabs>
        <w:spacing w:after="0"/>
        <w:jc w:val="left"/>
        <w:rPr>
          <w:rFonts w:ascii="Arial" w:eastAsia="Arial" w:hAnsi="Arial" w:cs="Arial"/>
          <w:noProof/>
          <w:sz w:val="20"/>
          <w:lang w:val="en-US" w:eastAsia="en-US" w:bidi="en-US"/>
        </w:rPr>
      </w:pPr>
      <w:r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  <w:t>RE</w:t>
      </w:r>
      <w:r w:rsidR="009E56F6" w:rsidRPr="00474020"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  <w:t xml:space="preserve">: </w:t>
      </w:r>
      <w:r w:rsidR="009E56F6" w:rsidRPr="00474020">
        <w:rPr>
          <w:rFonts w:ascii="Arial" w:eastAsia="Arial" w:hAnsi="Arial" w:cs="Arial"/>
          <w:b/>
          <w:noProof/>
          <w:sz w:val="20"/>
          <w:lang w:val="en-US" w:eastAsia="en-US" w:bidi="en-US"/>
        </w:rPr>
        <w:t>SEXUAL HARASSMENT COMPLAINT</w:t>
      </w:r>
    </w:p>
    <w:p w14:paraId="7C5EDA74" w14:textId="77777777" w:rsidR="0005570B" w:rsidRPr="00474020" w:rsidRDefault="009E56F6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474020">
        <w:rPr>
          <w:noProof/>
          <w:lang w:val="en-US" w:eastAsia="en-US" w:bidi="en-US"/>
        </w:rPr>
        <w:br/>
      </w: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Dear [CONTACT NAME],</w:t>
      </w:r>
    </w:p>
    <w:p w14:paraId="5DEF9D1C" w14:textId="77777777" w:rsidR="0005570B" w:rsidRPr="00474020" w:rsidRDefault="0005570B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4C6B1682" w14:textId="5FE60656" w:rsidR="0005570B" w:rsidRPr="00474020" w:rsidRDefault="009E56F6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This </w:t>
      </w:r>
      <w:r w:rsidR="00474020" w:rsidRPr="00474020">
        <w:rPr>
          <w:rFonts w:ascii="Arial" w:eastAsia="Arial" w:hAnsi="Arial" w:cs="Arial"/>
          <w:noProof/>
          <w:sz w:val="20"/>
          <w:lang w:val="en-US" w:eastAsia="en-US" w:bidi="en-US"/>
        </w:rPr>
        <w:t>letter serves to</w:t>
      </w: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 confirm that we met with you on [DATE], to discuss your allegations of possible sexual harassment by [ALLEGED HARASSER]. This letter </w:t>
      </w:r>
      <w:r w:rsidR="00474020"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 explains the </w:t>
      </w: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Company policies</w:t>
      </w:r>
      <w:r w:rsidR="00474020"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 and procedures as well as South African law requirements that will be followed in cases such as these.</w:t>
      </w:r>
    </w:p>
    <w:p w14:paraId="434B632D" w14:textId="77777777" w:rsidR="0005570B" w:rsidRPr="00474020" w:rsidRDefault="0005570B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3E28890B" w14:textId="1BD3ECAD" w:rsidR="0005570B" w:rsidRPr="00474020" w:rsidRDefault="009E56F6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[COMPANY]</w:t>
      </w:r>
      <w:r w:rsidR="00474020"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 </w:t>
      </w:r>
      <w:r w:rsid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is committed to preventing, investigating and when necessary, taking disciplinary action </w:t>
      </w:r>
      <w:commentRangeStart w:id="1"/>
      <w:r w:rsidR="00474020" w:rsidRPr="00D64776">
        <w:rPr>
          <w:rFonts w:ascii="Arial" w:eastAsia="Arial" w:hAnsi="Arial" w:cs="Arial"/>
          <w:i/>
          <w:noProof/>
          <w:sz w:val="20"/>
          <w:lang w:val="en-US" w:eastAsia="en-US" w:bidi="en-US"/>
        </w:rPr>
        <w:t>in re</w:t>
      </w:r>
      <w:commentRangeEnd w:id="1"/>
      <w:r w:rsidR="00D64776">
        <w:rPr>
          <w:rStyle w:val="CommentReference"/>
        </w:rPr>
        <w:commentReference w:id="1"/>
      </w:r>
      <w:r w:rsid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sponse to any harassment case.  We do consider your allegations to be serious </w:t>
      </w:r>
      <w:r w:rsidR="00474020" w:rsidRPr="00474020">
        <w:rPr>
          <w:rFonts w:ascii="Arial" w:eastAsia="Arial" w:hAnsi="Arial" w:cs="Arial"/>
          <w:noProof/>
          <w:sz w:val="20"/>
          <w:lang w:val="en-US" w:eastAsia="en-US" w:bidi="en-US"/>
        </w:rPr>
        <w:t>and</w:t>
      </w:r>
      <w:r w:rsid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 all the necessary measures will be taken to resolve this issue</w:t>
      </w: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.</w:t>
      </w:r>
    </w:p>
    <w:p w14:paraId="341E40B7" w14:textId="77777777" w:rsidR="0005570B" w:rsidRPr="00474020" w:rsidRDefault="0005570B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07A57E88" w14:textId="77777777" w:rsidR="0005570B" w:rsidRPr="00474020" w:rsidRDefault="009E56F6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Specifically, you alleged that the following events occurred:</w:t>
      </w:r>
    </w:p>
    <w:p w14:paraId="72F3D6E8" w14:textId="77777777" w:rsidR="0005570B" w:rsidRPr="00474020" w:rsidRDefault="0005570B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0F8888A2" w14:textId="77777777" w:rsidR="0005570B" w:rsidRPr="00474020" w:rsidRDefault="009E56F6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[DESCRIBE]</w:t>
      </w:r>
    </w:p>
    <w:p w14:paraId="03EE5631" w14:textId="77777777" w:rsidR="0005570B" w:rsidRPr="00474020" w:rsidRDefault="0005570B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696D5723" w14:textId="3C79314E" w:rsidR="0005570B" w:rsidRPr="00474020" w:rsidRDefault="009E56F6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Our harassment policy requires that</w:t>
      </w:r>
      <w:r w:rsidR="00474020"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 fully investigate both parties</w:t>
      </w:r>
      <w:r w:rsid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 understanding of the events that occurred.  We will be interviewing [ALLEGED HARASSER] </w:t>
      </w: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and </w:t>
      </w:r>
      <w:r w:rsid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with your permission, any </w:t>
      </w: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other individuals who may have knowledge regarding this matter. We will do our best to conduct this investigation in as sensitive and confidential a manner as the circumstances allow, </w:t>
      </w:r>
      <w:r w:rsidR="00474020"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 </w:t>
      </w:r>
      <w:r w:rsidR="00474020">
        <w:rPr>
          <w:rFonts w:ascii="Arial" w:eastAsia="Arial" w:hAnsi="Arial" w:cs="Arial"/>
          <w:noProof/>
          <w:sz w:val="20"/>
          <w:lang w:val="en-US" w:eastAsia="en-US" w:bidi="en-US"/>
        </w:rPr>
        <w:t>We will be in contact with yourself a</w:t>
      </w: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nd [ALLEGED HARASSER] once th</w:t>
      </w:r>
      <w:r w:rsidR="00474020">
        <w:rPr>
          <w:rFonts w:ascii="Arial" w:eastAsia="Arial" w:hAnsi="Arial" w:cs="Arial"/>
          <w:noProof/>
          <w:sz w:val="20"/>
          <w:lang w:val="en-US" w:eastAsia="en-US" w:bidi="en-US"/>
        </w:rPr>
        <w:t>e</w:t>
      </w: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 investigation is complete. If you have </w:t>
      </w:r>
      <w:r w:rsid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any </w:t>
      </w: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other allegations that are not </w:t>
      </w:r>
      <w:r w:rsidR="00474020">
        <w:rPr>
          <w:rFonts w:ascii="Arial" w:eastAsia="Arial" w:hAnsi="Arial" w:cs="Arial"/>
          <w:noProof/>
          <w:sz w:val="20"/>
          <w:lang w:val="en-US" w:eastAsia="en-US" w:bidi="en-US"/>
        </w:rPr>
        <w:t>listed</w:t>
      </w: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 above, please inform us immediately so that we have </w:t>
      </w:r>
      <w:r w:rsid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all the </w:t>
      </w: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information before conducting the investigation.</w:t>
      </w:r>
    </w:p>
    <w:p w14:paraId="22B4C28B" w14:textId="77777777" w:rsidR="0005570B" w:rsidRPr="00474020" w:rsidRDefault="0005570B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0B980665" w14:textId="623FF9B3" w:rsidR="0005570B" w:rsidRPr="00474020" w:rsidRDefault="00474020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  <w:r>
        <w:rPr>
          <w:rFonts w:ascii="Arial" w:eastAsia="Arial" w:hAnsi="Arial" w:cs="Arial"/>
          <w:noProof/>
          <w:sz w:val="20"/>
          <w:lang w:val="en-US" w:eastAsia="en-US" w:bidi="en-US"/>
        </w:rPr>
        <w:t>Necessary action will be taken should we find that any form of harassment has in fact occurred.</w:t>
      </w:r>
      <w:r w:rsidR="009E56F6"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 In addition, it is in all parties’</w:t>
      </w:r>
      <w:r w:rsidR="009E56F6">
        <w:rPr>
          <w:rFonts w:ascii="Arial" w:eastAsia="Arial" w:hAnsi="Arial" w:cs="Arial"/>
          <w:sz w:val="20"/>
          <w:lang w:val="en-US" w:eastAsia="en-US" w:bidi="en-US"/>
        </w:rPr>
        <w:t xml:space="preserve"> </w:t>
      </w:r>
      <w:r w:rsidR="009E56F6" w:rsidRPr="00474020">
        <w:rPr>
          <w:rFonts w:ascii="Arial" w:eastAsia="Arial" w:hAnsi="Arial" w:cs="Arial"/>
          <w:noProof/>
          <w:sz w:val="20"/>
          <w:lang w:val="en-US" w:eastAsia="en-US" w:bidi="en-US"/>
        </w:rPr>
        <w:t xml:space="preserve">best interest that disclosure of the allegations be limited only to those individuals who have a need to know them. Enclosed with this letter is a copy of [COMPANY]'s sexual harassment policy for your information. </w:t>
      </w:r>
    </w:p>
    <w:p w14:paraId="623A177F" w14:textId="77777777" w:rsidR="0005570B" w:rsidRPr="00474020" w:rsidRDefault="0005570B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69A455ED" w14:textId="77777777" w:rsidR="0005570B" w:rsidRPr="00474020" w:rsidRDefault="009E56F6">
      <w:pPr>
        <w:pStyle w:val="BodyText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spacing w:after="0"/>
        <w:ind w:firstLine="0"/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If you have any questions, or can provide further facts regarding this matter, please feel free to contact me.</w:t>
      </w:r>
    </w:p>
    <w:p w14:paraId="6081496D" w14:textId="77777777" w:rsidR="0005570B" w:rsidRPr="00474020" w:rsidRDefault="0005570B">
      <w:pPr>
        <w:pStyle w:val="SignatureBlock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ind w:left="0"/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5AEABCC1" w14:textId="77777777" w:rsidR="0005570B" w:rsidRPr="00474020" w:rsidRDefault="0005570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7A581000" w14:textId="754EDB89" w:rsidR="0005570B" w:rsidRPr="00474020" w:rsidRDefault="00474020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Kind regards</w:t>
      </w:r>
      <w:r w:rsidR="009E56F6" w:rsidRPr="00474020">
        <w:rPr>
          <w:rFonts w:ascii="Arial" w:eastAsia="Arial" w:hAnsi="Arial" w:cs="Arial"/>
          <w:noProof/>
          <w:sz w:val="20"/>
          <w:lang w:val="en-US" w:eastAsia="en-US" w:bidi="en-US"/>
        </w:rPr>
        <w:t>,</w:t>
      </w:r>
    </w:p>
    <w:p w14:paraId="1F6AD2AD" w14:textId="77777777" w:rsidR="0005570B" w:rsidRPr="00474020" w:rsidRDefault="0005570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6021084B" w14:textId="77777777" w:rsidR="0005570B" w:rsidRPr="00474020" w:rsidRDefault="0005570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6E481017" w14:textId="77777777" w:rsidR="0005570B" w:rsidRPr="00474020" w:rsidRDefault="0005570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5D9E434E" w14:textId="77777777" w:rsidR="0005570B" w:rsidRPr="00474020" w:rsidRDefault="0005570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1B88F868" w14:textId="77777777" w:rsidR="0005570B" w:rsidRPr="00474020" w:rsidRDefault="009E56F6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sz w:val="20"/>
          <w:lang w:val="en-US" w:eastAsia="en-US" w:bidi="en-US"/>
        </w:rPr>
        <w:t>[YOUR NAME]</w:t>
      </w:r>
    </w:p>
    <w:p w14:paraId="70AE64ED" w14:textId="77777777" w:rsidR="0005570B" w:rsidRPr="00474020" w:rsidRDefault="009E56F6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YOUR TITLE]</w:t>
      </w:r>
    </w:p>
    <w:p w14:paraId="6D62CC4F" w14:textId="77777777" w:rsidR="0005570B" w:rsidRPr="00474020" w:rsidRDefault="009E56F6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YOUR PHONE NUMBER]</w:t>
      </w:r>
    </w:p>
    <w:p w14:paraId="2894EBC6" w14:textId="2FDA3248" w:rsidR="0005570B" w:rsidRPr="00474020" w:rsidRDefault="009E56F6" w:rsidP="00605692">
      <w:pPr>
        <w:tabs>
          <w:tab w:val="left" w:pos="7200"/>
          <w:tab w:val="left" w:pos="774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  <w:tab w:val="left" w:pos="11880"/>
          <w:tab w:val="left" w:pos="12240"/>
          <w:tab w:val="left" w:pos="1260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474020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YOUREMAIL@YOURCOMPANY.COM]</w:t>
      </w:r>
    </w:p>
    <w:sectPr w:rsidR="0005570B" w:rsidRPr="00474020">
      <w:headerReference w:type="default" r:id="rId9"/>
      <w:footerReference w:type="default" r:id="rId10"/>
      <w:pgSz w:w="12240" w:h="15840"/>
      <w:pgMar w:top="1440" w:right="1440" w:bottom="1440" w:left="1440" w:header="737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02:43:00Z" w:initials="A">
    <w:p w14:paraId="42838A27" w14:textId="68A74C84" w:rsidR="00D64776" w:rsidRDefault="00D64776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838A2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838A27" w16cid:durableId="1FBAF44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D6FEBE" w14:textId="77777777" w:rsidR="00687483" w:rsidRDefault="00687483">
      <w:r>
        <w:separator/>
      </w:r>
    </w:p>
  </w:endnote>
  <w:endnote w:type="continuationSeparator" w:id="0">
    <w:p w14:paraId="54667061" w14:textId="77777777" w:rsidR="00687483" w:rsidRDefault="00687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622DE" w14:textId="77777777" w:rsidR="0005570B" w:rsidRDefault="009E56F6">
    <w:pPr>
      <w:pStyle w:val="Footer"/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D74539F" w14:textId="77777777" w:rsidR="0005570B" w:rsidRDefault="009E56F6">
    <w:pPr>
      <w:pStyle w:val="Footer"/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2B8E4B6" w14:textId="77777777" w:rsidR="0005570B" w:rsidRDefault="009E56F6">
    <w:pPr>
      <w:pStyle w:val="Footer"/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A2AEDF7" w14:textId="77777777" w:rsidR="0005570B" w:rsidRDefault="00DC1636">
    <w:pPr>
      <w:pStyle w:val="Footer"/>
      <w:jc w:val="center"/>
      <w:rPr>
        <w:rStyle w:val="Hyperlink"/>
        <w:rFonts w:ascii="Arial" w:eastAsia="Arial" w:hAnsi="Arial" w:cs="Arial"/>
        <w:sz w:val="18"/>
        <w:lang w:val="en-US" w:eastAsia="en-US" w:bidi="en-US"/>
      </w:rPr>
    </w:pPr>
    <w:hyperlink r:id="rId1" w:history="1">
      <w:r w:rsidR="009E56F6">
        <w:rPr>
          <w:rStyle w:val="Hyperlink"/>
          <w:rFonts w:ascii="Arial" w:eastAsia="Arial" w:hAnsi="Arial" w:cs="Arial"/>
          <w:sz w:val="18"/>
          <w:lang w:val="en-US" w:eastAsia="en-US" w:bidi="en-US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A3F24" w14:textId="77777777" w:rsidR="00687483" w:rsidRDefault="00687483">
      <w:r>
        <w:separator/>
      </w:r>
    </w:p>
  </w:footnote>
  <w:footnote w:type="continuationSeparator" w:id="0">
    <w:p w14:paraId="0D2DADE1" w14:textId="77777777" w:rsidR="00687483" w:rsidRDefault="006874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4D468" w14:textId="77777777" w:rsidR="0005570B" w:rsidRDefault="0005570B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jczMDW0MLIwMrJU0lEKTi0uzszPAykwrgUAxuI0XCwAAAA="/>
    <w:docVar w:name="Description" w:val="This letter to a sexual harassment complainant is important. Use it to communicate with the person filing the complaint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This letter serves to confirm that we met with you on [DATE], to discuss your allegations of possible_x000a_sexual harassment by [ALLEGED HARASSER]. This letter explains the Company policies and_x000a_procedures as well as South African law requirements that will be followed in cases such as these."/>
    <w:docVar w:name="Tags" w:val="sexual harassment, letters and memos, human resources documents, business documents, entrepreneurship, entrepreneur, letter to sexual harassment complainant template, letter explaining family and medical leave example"/>
  </w:docVars>
  <w:rsids>
    <w:rsidRoot w:val="0005570B"/>
    <w:rsid w:val="0005570B"/>
    <w:rsid w:val="00474020"/>
    <w:rsid w:val="00605692"/>
    <w:rsid w:val="00687483"/>
    <w:rsid w:val="008030FC"/>
    <w:rsid w:val="009E56F6"/>
    <w:rsid w:val="009F556B"/>
    <w:rsid w:val="00A65C4A"/>
    <w:rsid w:val="00B96B3A"/>
    <w:rsid w:val="00BD51F1"/>
    <w:rsid w:val="00D64776"/>
    <w:rsid w:val="00DC1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9BF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after="720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</w:pPr>
    <w:rPr>
      <w:sz w:val="20"/>
      <w:szCs w:val="20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Date">
    <w:name w:val="Date"/>
    <w:basedOn w:val="Normal"/>
    <w:qFormat/>
    <w:pPr>
      <w:tabs>
        <w:tab w:val="left" w:pos="7200"/>
      </w:tabs>
      <w:spacing w:after="360"/>
      <w:jc w:val="center"/>
    </w:pPr>
  </w:style>
  <w:style w:type="paragraph" w:styleId="BodyText">
    <w:name w:val="Body Text"/>
    <w:basedOn w:val="Normal"/>
    <w:qFormat/>
    <w:pPr>
      <w:spacing w:after="240"/>
      <w:ind w:firstLine="720"/>
    </w:pPr>
  </w:style>
  <w:style w:type="paragraph" w:customStyle="1" w:styleId="SignatureBlock">
    <w:name w:val="Signature Block"/>
    <w:basedOn w:val="Normal"/>
    <w:qFormat/>
    <w:pPr>
      <w:ind w:left="4320"/>
    </w:pPr>
  </w:style>
  <w:style w:type="paragraph" w:customStyle="1" w:styleId="DirectDial">
    <w:name w:val="DirectDial"/>
    <w:basedOn w:val="Normal"/>
    <w:qFormat/>
    <w:pPr>
      <w:tabs>
        <w:tab w:val="left" w:pos="7402"/>
      </w:tabs>
    </w:pPr>
  </w:style>
  <w:style w:type="paragraph" w:customStyle="1" w:styleId="Addressee">
    <w:name w:val="Addressee"/>
    <w:basedOn w:val="Normal"/>
    <w:qFormat/>
  </w:style>
  <w:style w:type="paragraph" w:customStyle="1" w:styleId="ReLine">
    <w:name w:val="ReLine"/>
    <w:basedOn w:val="Normal"/>
    <w:next w:val="BodyText"/>
    <w:qFormat/>
    <w:pPr>
      <w:tabs>
        <w:tab w:val="left" w:pos="1166"/>
      </w:tabs>
      <w:spacing w:after="240"/>
      <w:ind w:left="1166" w:right="720" w:hanging="446"/>
    </w:pPr>
  </w:style>
  <w:style w:type="paragraph" w:styleId="Salutation">
    <w:name w:val="Salutation"/>
    <w:basedOn w:val="Normal"/>
    <w:next w:val="BodyText"/>
    <w:qFormat/>
    <w:pPr>
      <w:spacing w:after="240"/>
    </w:p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D647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47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4776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47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4776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56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692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94</Words>
  <Characters>1610</Characters>
  <Application>Microsoft Office Word</Application>
  <DocSecurity>0</DocSecurity>
  <Lines>5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09-03T09:23:00Z</dcterms:created>
  <dcterms:modified xsi:type="dcterms:W3CDTF">2019-10-21T19:09:00Z</dcterms:modified>
  <cp:category/>
</cp:coreProperties>
</file>